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FED6F" w14:textId="77777777" w:rsidR="00107452" w:rsidRDefault="00000000">
      <w:pPr>
        <w:pStyle w:val="FirstParagraph"/>
      </w:pPr>
      <w:r>
        <w:rPr>
          <w:b/>
          <w:bCs/>
        </w:rPr>
        <w:t>The Branch Trust (CIO)</w:t>
      </w:r>
      <w:r>
        <w:t xml:space="preserve"> </w:t>
      </w:r>
      <w:r>
        <w:rPr>
          <w:b/>
          <w:bCs/>
        </w:rPr>
        <w:t>Application Form – Outreach Manager</w:t>
      </w:r>
    </w:p>
    <w:p w14:paraId="71849277" w14:textId="77777777" w:rsidR="00107452" w:rsidRDefault="00000000">
      <w:pPr>
        <w:pStyle w:val="BodyText"/>
      </w:pPr>
      <w:r>
        <w:rPr>
          <w:b/>
          <w:bCs/>
        </w:rPr>
        <w:t>Closing Date: 24 April 2026</w:t>
      </w:r>
      <w:r>
        <w:t xml:space="preserve"> Please complete this form and return it together with your CV to: </w:t>
      </w:r>
      <w:r>
        <w:rPr>
          <w:b/>
          <w:bCs/>
        </w:rPr>
        <w:t>Emma Kennedy – Emma.kennedy@thebranchtrust.org</w:t>
      </w:r>
    </w:p>
    <w:p w14:paraId="05F3C297" w14:textId="77777777" w:rsidR="00107452" w:rsidRDefault="000A513A">
      <w:r>
        <w:rPr>
          <w:noProof/>
        </w:rPr>
        <w:pict w14:anchorId="5AF01009">
          <v:rect id="_x0000_i1046" alt="" style="width:451.3pt;height:.05pt;mso-width-percent:0;mso-height-percent:0;mso-width-percent:0;mso-height-percent:0" o:hralign="center" o:hrstd="t" o:hr="t"/>
        </w:pict>
      </w:r>
    </w:p>
    <w:p w14:paraId="737CC8EF" w14:textId="77777777" w:rsidR="00107452" w:rsidRDefault="00000000">
      <w:pPr>
        <w:pStyle w:val="Heading2"/>
      </w:pPr>
      <w:bookmarkStart w:id="0" w:name="personal-details"/>
      <w:r>
        <w:t>1. Personal Details</w:t>
      </w:r>
    </w:p>
    <w:p w14:paraId="15356DDD" w14:textId="77777777" w:rsidR="00107452" w:rsidRDefault="00000000">
      <w:pPr>
        <w:pStyle w:val="FirstParagraph"/>
      </w:pPr>
      <w:r>
        <w:t>Full Name: ___________________________</w:t>
      </w:r>
    </w:p>
    <w:p w14:paraId="3DC486A2" w14:textId="77777777" w:rsidR="00107452" w:rsidRDefault="00000000">
      <w:pPr>
        <w:pStyle w:val="BodyText"/>
      </w:pPr>
      <w:r>
        <w:t>Address: ___________________________</w:t>
      </w:r>
    </w:p>
    <w:p w14:paraId="376DDC67" w14:textId="77777777" w:rsidR="00107452" w:rsidRDefault="00000000">
      <w:pPr>
        <w:pStyle w:val="BodyText"/>
      </w:pPr>
      <w:r>
        <w:t>Postcode: ___________________________</w:t>
      </w:r>
    </w:p>
    <w:p w14:paraId="0CAD364F" w14:textId="77777777" w:rsidR="00107452" w:rsidRDefault="00000000">
      <w:pPr>
        <w:pStyle w:val="BodyText"/>
      </w:pPr>
      <w:r>
        <w:t>Phone Number: ___________________________</w:t>
      </w:r>
    </w:p>
    <w:p w14:paraId="6C0934D6" w14:textId="77777777" w:rsidR="00107452" w:rsidRDefault="00000000">
      <w:pPr>
        <w:pStyle w:val="BodyText"/>
      </w:pPr>
      <w:r>
        <w:t>Email Address: ___________________________</w:t>
      </w:r>
    </w:p>
    <w:p w14:paraId="383CE22A" w14:textId="77777777" w:rsidR="00107452" w:rsidRDefault="000A513A">
      <w:r>
        <w:rPr>
          <w:noProof/>
        </w:rPr>
        <w:pict w14:anchorId="21484A9B">
          <v:rect id="_x0000_i1045" alt="" style="width:451.3pt;height:.05pt;mso-width-percent:0;mso-height-percent:0;mso-width-percent:0;mso-height-percent:0" o:hralign="center" o:hrstd="t" o:hr="t"/>
        </w:pict>
      </w:r>
    </w:p>
    <w:p w14:paraId="12BD38CE" w14:textId="77777777" w:rsidR="00107452" w:rsidRDefault="00000000">
      <w:pPr>
        <w:pStyle w:val="Heading2"/>
      </w:pPr>
      <w:bookmarkStart w:id="1" w:name="right-to-work"/>
      <w:bookmarkEnd w:id="0"/>
      <w:r>
        <w:t>2. Right to Work</w:t>
      </w:r>
    </w:p>
    <w:p w14:paraId="0038FE9F" w14:textId="77777777" w:rsidR="00107452" w:rsidRDefault="00000000">
      <w:pPr>
        <w:pStyle w:val="FirstParagraph"/>
      </w:pPr>
      <w:r>
        <w:t>Do you have the right to work in the UK?</w:t>
      </w:r>
      <w:r>
        <w:br/>
        <w:t>☐ Yes ☐ No</w:t>
      </w:r>
    </w:p>
    <w:p w14:paraId="258CCDB0" w14:textId="77777777" w:rsidR="00107452" w:rsidRDefault="000A513A">
      <w:r>
        <w:rPr>
          <w:noProof/>
        </w:rPr>
        <w:pict w14:anchorId="081406C8">
          <v:rect id="_x0000_i1044" alt="" style="width:451.3pt;height:.05pt;mso-width-percent:0;mso-height-percent:0;mso-width-percent:0;mso-height-percent:0" o:hralign="center" o:hrstd="t" o:hr="t"/>
        </w:pict>
      </w:r>
    </w:p>
    <w:p w14:paraId="25BBAE0F" w14:textId="77777777" w:rsidR="00107452" w:rsidRDefault="00000000">
      <w:pPr>
        <w:pStyle w:val="Heading2"/>
      </w:pPr>
      <w:bookmarkStart w:id="2" w:name="education-and-qualifications"/>
      <w:bookmarkEnd w:id="1"/>
      <w:r>
        <w:t>3. Education and Qualifications</w:t>
      </w:r>
    </w:p>
    <w:p w14:paraId="2C114480" w14:textId="77777777" w:rsidR="00107452" w:rsidRDefault="00000000">
      <w:pPr>
        <w:pStyle w:val="FirstParagraph"/>
      </w:pPr>
      <w:r>
        <w:t>Please provide details of relevant qualifications (including dates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4"/>
        <w:gridCol w:w="1556"/>
        <w:gridCol w:w="1008"/>
        <w:gridCol w:w="829"/>
      </w:tblGrid>
      <w:tr w:rsidR="00107452" w14:paraId="546311FC" w14:textId="77777777" w:rsidTr="001074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7DAE2E" w14:textId="77777777" w:rsidR="00107452" w:rsidRDefault="00000000">
            <w:pPr>
              <w:pStyle w:val="Compact"/>
            </w:pPr>
            <w:r>
              <w:t>Institution</w:t>
            </w:r>
          </w:p>
        </w:tc>
        <w:tc>
          <w:tcPr>
            <w:tcW w:w="0" w:type="auto"/>
          </w:tcPr>
          <w:p w14:paraId="498FDFB8" w14:textId="77777777" w:rsidR="00107452" w:rsidRDefault="00000000">
            <w:pPr>
              <w:pStyle w:val="Compact"/>
            </w:pPr>
            <w:r>
              <w:t>Qualification</w:t>
            </w:r>
          </w:p>
        </w:tc>
        <w:tc>
          <w:tcPr>
            <w:tcW w:w="0" w:type="auto"/>
          </w:tcPr>
          <w:p w14:paraId="2F867AD9" w14:textId="77777777" w:rsidR="00107452" w:rsidRDefault="00000000">
            <w:pPr>
              <w:pStyle w:val="Compact"/>
            </w:pPr>
            <w:r>
              <w:t>Subject</w:t>
            </w:r>
          </w:p>
        </w:tc>
        <w:tc>
          <w:tcPr>
            <w:tcW w:w="0" w:type="auto"/>
          </w:tcPr>
          <w:p w14:paraId="5523AAFA" w14:textId="77777777" w:rsidR="00107452" w:rsidRDefault="00000000">
            <w:pPr>
              <w:pStyle w:val="Compact"/>
            </w:pPr>
            <w:r>
              <w:t>Dates</w:t>
            </w:r>
          </w:p>
        </w:tc>
      </w:tr>
      <w:tr w:rsidR="00107452" w14:paraId="4B0DFD4E" w14:textId="77777777">
        <w:tc>
          <w:tcPr>
            <w:tcW w:w="0" w:type="auto"/>
          </w:tcPr>
          <w:p w14:paraId="77B5D03A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15023F8D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124CCF14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27B0F75A" w14:textId="77777777" w:rsidR="00107452" w:rsidRDefault="00107452">
            <w:pPr>
              <w:pStyle w:val="Compact"/>
            </w:pPr>
          </w:p>
        </w:tc>
      </w:tr>
      <w:tr w:rsidR="00107452" w14:paraId="74CCA5FC" w14:textId="77777777">
        <w:tc>
          <w:tcPr>
            <w:tcW w:w="0" w:type="auto"/>
          </w:tcPr>
          <w:p w14:paraId="72BB695B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1AC5C7F7" w14:textId="65E6450C" w:rsidR="00902B59" w:rsidRDefault="00902B59">
            <w:pPr>
              <w:pStyle w:val="Compact"/>
            </w:pPr>
          </w:p>
        </w:tc>
        <w:tc>
          <w:tcPr>
            <w:tcW w:w="0" w:type="auto"/>
          </w:tcPr>
          <w:p w14:paraId="3095049B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5FDE78C9" w14:textId="77777777" w:rsidR="00107452" w:rsidRDefault="00107452">
            <w:pPr>
              <w:pStyle w:val="Compact"/>
            </w:pPr>
          </w:p>
        </w:tc>
      </w:tr>
    </w:tbl>
    <w:p w14:paraId="6A08B51F" w14:textId="77777777" w:rsidR="00107452" w:rsidRDefault="000A513A">
      <w:r>
        <w:rPr>
          <w:noProof/>
        </w:rPr>
        <w:pict w14:anchorId="6B85C1E6">
          <v:rect id="_x0000_i1043" alt="" style="width:451.3pt;height:.05pt;mso-width-percent:0;mso-height-percent:0;mso-width-percent:0;mso-height-percent:0" o:hralign="center" o:hrstd="t" o:hr="t"/>
        </w:pict>
      </w:r>
    </w:p>
    <w:p w14:paraId="6B195AC6" w14:textId="77777777" w:rsidR="00107452" w:rsidRDefault="00000000">
      <w:pPr>
        <w:pStyle w:val="Heading2"/>
      </w:pPr>
      <w:bookmarkStart w:id="3" w:name="employment-history"/>
      <w:bookmarkEnd w:id="2"/>
      <w:r>
        <w:t>4. Employment History</w:t>
      </w:r>
    </w:p>
    <w:p w14:paraId="46BC4914" w14:textId="77777777" w:rsidR="00107452" w:rsidRDefault="00000000">
      <w:pPr>
        <w:pStyle w:val="FirstParagraph"/>
      </w:pPr>
      <w:r>
        <w:t>Please list your most recent role firs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9"/>
        <w:gridCol w:w="1050"/>
        <w:gridCol w:w="829"/>
        <w:gridCol w:w="2288"/>
      </w:tblGrid>
      <w:tr w:rsidR="00107452" w14:paraId="60FE5082" w14:textId="77777777" w:rsidTr="001074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4C5484" w14:textId="77777777" w:rsidR="00107452" w:rsidRDefault="00000000">
            <w:pPr>
              <w:pStyle w:val="Compact"/>
            </w:pPr>
            <w:r>
              <w:t>Employer</w:t>
            </w:r>
          </w:p>
        </w:tc>
        <w:tc>
          <w:tcPr>
            <w:tcW w:w="0" w:type="auto"/>
          </w:tcPr>
          <w:p w14:paraId="4B531409" w14:textId="77777777" w:rsidR="00107452" w:rsidRDefault="00000000">
            <w:pPr>
              <w:pStyle w:val="Compact"/>
            </w:pPr>
            <w:r>
              <w:t>Job Title</w:t>
            </w:r>
          </w:p>
        </w:tc>
        <w:tc>
          <w:tcPr>
            <w:tcW w:w="0" w:type="auto"/>
          </w:tcPr>
          <w:p w14:paraId="4D346D11" w14:textId="77777777" w:rsidR="00107452" w:rsidRDefault="00000000">
            <w:pPr>
              <w:pStyle w:val="Compact"/>
            </w:pPr>
            <w:r>
              <w:t>Dates</w:t>
            </w:r>
          </w:p>
        </w:tc>
        <w:tc>
          <w:tcPr>
            <w:tcW w:w="0" w:type="auto"/>
          </w:tcPr>
          <w:p w14:paraId="6F49102C" w14:textId="77777777" w:rsidR="00107452" w:rsidRDefault="00000000">
            <w:pPr>
              <w:pStyle w:val="Compact"/>
            </w:pPr>
            <w:r>
              <w:t>Key Responsibilities</w:t>
            </w:r>
          </w:p>
        </w:tc>
      </w:tr>
      <w:tr w:rsidR="00107452" w14:paraId="266BEA61" w14:textId="77777777">
        <w:tc>
          <w:tcPr>
            <w:tcW w:w="0" w:type="auto"/>
          </w:tcPr>
          <w:p w14:paraId="1763740E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5D67F4FB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782E2E5A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1EB5257D" w14:textId="77777777" w:rsidR="00107452" w:rsidRDefault="00107452">
            <w:pPr>
              <w:pStyle w:val="Compact"/>
            </w:pPr>
          </w:p>
        </w:tc>
      </w:tr>
      <w:tr w:rsidR="00107452" w14:paraId="0EDB8510" w14:textId="77777777">
        <w:tc>
          <w:tcPr>
            <w:tcW w:w="0" w:type="auto"/>
          </w:tcPr>
          <w:p w14:paraId="150B4709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6CB0D5CB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5706CF6C" w14:textId="77777777" w:rsidR="00107452" w:rsidRDefault="00107452">
            <w:pPr>
              <w:pStyle w:val="Compact"/>
            </w:pPr>
          </w:p>
        </w:tc>
        <w:tc>
          <w:tcPr>
            <w:tcW w:w="0" w:type="auto"/>
          </w:tcPr>
          <w:p w14:paraId="3B5033AF" w14:textId="77777777" w:rsidR="00107452" w:rsidRDefault="00107452">
            <w:pPr>
              <w:pStyle w:val="Compact"/>
            </w:pPr>
          </w:p>
        </w:tc>
      </w:tr>
    </w:tbl>
    <w:p w14:paraId="168C6B0A" w14:textId="77777777" w:rsidR="00107452" w:rsidRDefault="000A513A">
      <w:r>
        <w:rPr>
          <w:noProof/>
        </w:rPr>
        <w:pict w14:anchorId="2D7D6E3A">
          <v:rect id="_x0000_i1042" alt="" style="width:451.3pt;height:.05pt;mso-width-percent:0;mso-height-percent:0;mso-width-percent:0;mso-height-percent:0" o:hralign="center" o:hrstd="t" o:hr="t"/>
        </w:pict>
      </w:r>
    </w:p>
    <w:p w14:paraId="23F32943" w14:textId="77777777" w:rsidR="00107452" w:rsidRDefault="00000000">
      <w:pPr>
        <w:pStyle w:val="Heading2"/>
      </w:pPr>
      <w:bookmarkStart w:id="4" w:name="supporting-statement"/>
      <w:bookmarkEnd w:id="3"/>
      <w:r>
        <w:lastRenderedPageBreak/>
        <w:t>5. Supporting Statement</w:t>
      </w:r>
    </w:p>
    <w:p w14:paraId="4282C5E2" w14:textId="77777777" w:rsidR="00107452" w:rsidRDefault="00000000">
      <w:pPr>
        <w:pStyle w:val="FirstParagraph"/>
      </w:pPr>
      <w:r>
        <w:t>Please explain how your experience, skills, and personal qualities make you suitable for this role.</w:t>
      </w:r>
      <w:r>
        <w:br/>
        <w:t>(Max 1,000 words)</w:t>
      </w:r>
    </w:p>
    <w:p w14:paraId="2DEE4113" w14:textId="77777777" w:rsidR="00107452" w:rsidRDefault="000A513A">
      <w:r>
        <w:rPr>
          <w:noProof/>
        </w:rPr>
        <w:pict w14:anchorId="0758A605">
          <v:rect id="_x0000_i1041" alt="" style="width:451.3pt;height:.05pt;mso-width-percent:0;mso-height-percent:0;mso-width-percent:0;mso-height-percent:0" o:hralign="center" o:hrstd="t" o:hr="t"/>
        </w:pict>
      </w:r>
    </w:p>
    <w:p w14:paraId="284344CE" w14:textId="77777777" w:rsidR="00107452" w:rsidRDefault="000A513A">
      <w:r>
        <w:rPr>
          <w:noProof/>
        </w:rPr>
        <w:pict w14:anchorId="7F7748F1">
          <v:rect id="_x0000_i1040" alt="" style="width:451.3pt;height:.05pt;mso-width-percent:0;mso-height-percent:0;mso-width-percent:0;mso-height-percent:0" o:hralign="center" o:hrstd="t" o:hr="t"/>
        </w:pict>
      </w:r>
    </w:p>
    <w:p w14:paraId="37B35094" w14:textId="77777777" w:rsidR="00107452" w:rsidRDefault="000A513A">
      <w:r>
        <w:rPr>
          <w:noProof/>
        </w:rPr>
        <w:pict w14:anchorId="205BAEAD">
          <v:rect id="_x0000_i1039" alt="" style="width:451.3pt;height:.05pt;mso-width-percent:0;mso-height-percent:0;mso-width-percent:0;mso-height-percent:0" o:hralign="center" o:hrstd="t" o:hr="t"/>
        </w:pict>
      </w:r>
    </w:p>
    <w:p w14:paraId="75270B04" w14:textId="77777777" w:rsidR="00107452" w:rsidRDefault="000A513A">
      <w:r>
        <w:rPr>
          <w:noProof/>
        </w:rPr>
        <w:pict w14:anchorId="20BFB862">
          <v:rect id="_x0000_i1038" alt="" style="width:451.3pt;height:.05pt;mso-width-percent:0;mso-height-percent:0;mso-width-percent:0;mso-height-percent:0" o:hralign="center" o:hrstd="t" o:hr="t"/>
        </w:pict>
      </w:r>
    </w:p>
    <w:p w14:paraId="75DE7CB4" w14:textId="77777777" w:rsidR="00107452" w:rsidRDefault="00000000">
      <w:pPr>
        <w:pStyle w:val="Heading2"/>
      </w:pPr>
      <w:bookmarkStart w:id="5" w:name="experience-and-skills"/>
      <w:bookmarkEnd w:id="4"/>
      <w:r>
        <w:t>6. Experience and Skills</w:t>
      </w:r>
    </w:p>
    <w:p w14:paraId="73630717" w14:textId="77777777" w:rsidR="00107452" w:rsidRDefault="00000000">
      <w:pPr>
        <w:pStyle w:val="FirstParagraph"/>
      </w:pPr>
      <w:r>
        <w:rPr>
          <w:b/>
          <w:bCs/>
        </w:rPr>
        <w:t>a) Leadership and Team Management</w:t>
      </w:r>
      <w:r>
        <w:br/>
        <w:t>(Experience managing or supervising staff/volunteers)</w:t>
      </w:r>
    </w:p>
    <w:p w14:paraId="3913E761" w14:textId="77777777" w:rsidR="00107452" w:rsidRDefault="000A513A">
      <w:r>
        <w:rPr>
          <w:noProof/>
        </w:rPr>
        <w:pict w14:anchorId="0F61B0F0">
          <v:rect id="_x0000_i1037" alt="" style="width:451.3pt;height:.05pt;mso-width-percent:0;mso-height-percent:0;mso-width-percent:0;mso-height-percent:0" o:hralign="center" o:hrstd="t" o:hr="t"/>
        </w:pict>
      </w:r>
    </w:p>
    <w:p w14:paraId="4BA04EFA" w14:textId="77777777" w:rsidR="00107452" w:rsidRDefault="00000000">
      <w:pPr>
        <w:pStyle w:val="FirstParagraph"/>
      </w:pPr>
      <w:r>
        <w:rPr>
          <w:b/>
          <w:bCs/>
        </w:rPr>
        <w:t>b) Partnership Working</w:t>
      </w:r>
      <w:r>
        <w:br/>
        <w:t>(Experience working with external organisations or agencies)</w:t>
      </w:r>
    </w:p>
    <w:p w14:paraId="6002A562" w14:textId="77777777" w:rsidR="00107452" w:rsidRDefault="000A513A">
      <w:r>
        <w:rPr>
          <w:noProof/>
        </w:rPr>
        <w:pict w14:anchorId="3AC11A41">
          <v:rect id="_x0000_i1036" alt="" style="width:451.3pt;height:.05pt;mso-width-percent:0;mso-height-percent:0;mso-width-percent:0;mso-height-percent:0" o:hralign="center" o:hrstd="t" o:hr="t"/>
        </w:pict>
      </w:r>
    </w:p>
    <w:p w14:paraId="608F9543" w14:textId="77777777" w:rsidR="00107452" w:rsidRDefault="00000000">
      <w:pPr>
        <w:pStyle w:val="FirstParagraph"/>
      </w:pPr>
      <w:r>
        <w:rPr>
          <w:b/>
          <w:bCs/>
        </w:rPr>
        <w:t>c) Community or Charity Sector Experience</w:t>
      </w:r>
      <w:r>
        <w:br/>
        <w:t>(Professional or voluntary experience)</w:t>
      </w:r>
    </w:p>
    <w:p w14:paraId="7F5E246C" w14:textId="77777777" w:rsidR="00107452" w:rsidRDefault="000A513A">
      <w:r>
        <w:rPr>
          <w:noProof/>
        </w:rPr>
        <w:pict w14:anchorId="63394812">
          <v:rect id="_x0000_i1035" alt="" style="width:451.3pt;height:.05pt;mso-width-percent:0;mso-height-percent:0;mso-width-percent:0;mso-height-percent:0" o:hralign="center" o:hrstd="t" o:hr="t"/>
        </w:pict>
      </w:r>
    </w:p>
    <w:p w14:paraId="59A83174" w14:textId="77777777" w:rsidR="00107452" w:rsidRDefault="00000000">
      <w:pPr>
        <w:pStyle w:val="FirstParagraph"/>
      </w:pPr>
      <w:r>
        <w:rPr>
          <w:b/>
          <w:bCs/>
        </w:rPr>
        <w:t>d) Safeguarding and Supporting Vulnerable Individuals</w:t>
      </w:r>
      <w:r>
        <w:br/>
        <w:t>(Any relevant experience or training)</w:t>
      </w:r>
    </w:p>
    <w:p w14:paraId="247E1079" w14:textId="77777777" w:rsidR="00107452" w:rsidRDefault="000A513A">
      <w:r>
        <w:rPr>
          <w:noProof/>
        </w:rPr>
        <w:pict w14:anchorId="2C7C12F1">
          <v:rect id="_x0000_i1034" alt="" style="width:451.3pt;height:.05pt;mso-width-percent:0;mso-height-percent:0;mso-width-percent:0;mso-height-percent:0" o:hralign="center" o:hrstd="t" o:hr="t"/>
        </w:pict>
      </w:r>
    </w:p>
    <w:p w14:paraId="134AC9ED" w14:textId="77777777" w:rsidR="00107452" w:rsidRDefault="000A513A">
      <w:r>
        <w:rPr>
          <w:noProof/>
        </w:rPr>
        <w:pict w14:anchorId="32300E70">
          <v:rect id="_x0000_i1033" alt="" style="width:451.3pt;height:.05pt;mso-width-percent:0;mso-height-percent:0;mso-width-percent:0;mso-height-percent:0" o:hralign="center" o:hrstd="t" o:hr="t"/>
        </w:pict>
      </w:r>
    </w:p>
    <w:p w14:paraId="37314604" w14:textId="77777777" w:rsidR="00107452" w:rsidRDefault="00000000">
      <w:pPr>
        <w:pStyle w:val="Heading2"/>
      </w:pPr>
      <w:bookmarkStart w:id="6" w:name="christian-faith-commitment"/>
      <w:bookmarkEnd w:id="5"/>
      <w:r>
        <w:t>7. Christian Faith Commitment</w:t>
      </w:r>
    </w:p>
    <w:p w14:paraId="7857D4C7" w14:textId="77777777" w:rsidR="00107452" w:rsidRDefault="00000000">
      <w:pPr>
        <w:pStyle w:val="FirstParagraph"/>
      </w:pPr>
      <w:r>
        <w:t>This role has a Genuine Occupational Requirement for the post-holder to be a practising Christian.</w:t>
      </w:r>
    </w:p>
    <w:p w14:paraId="5C8AC184" w14:textId="77777777" w:rsidR="00107452" w:rsidRDefault="00000000">
      <w:pPr>
        <w:pStyle w:val="BodyText"/>
      </w:pPr>
      <w:r>
        <w:t>Please describe your Christian faith and how it influences your work and approach to this role.</w:t>
      </w:r>
      <w:r>
        <w:br/>
        <w:t>(Max 300–500 words)</w:t>
      </w:r>
    </w:p>
    <w:p w14:paraId="522EBC18" w14:textId="77777777" w:rsidR="00107452" w:rsidRDefault="000A513A">
      <w:r>
        <w:rPr>
          <w:noProof/>
        </w:rPr>
        <w:pict w14:anchorId="2BAF0AFF">
          <v:rect id="_x0000_i1032" alt="" style="width:451.3pt;height:.05pt;mso-width-percent:0;mso-height-percent:0;mso-width-percent:0;mso-height-percent:0" o:hralign="center" o:hrstd="t" o:hr="t"/>
        </w:pict>
      </w:r>
    </w:p>
    <w:p w14:paraId="65F2C812" w14:textId="77777777" w:rsidR="00107452" w:rsidRDefault="000A513A">
      <w:r>
        <w:rPr>
          <w:noProof/>
        </w:rPr>
        <w:pict w14:anchorId="0CA651F6">
          <v:rect id="_x0000_i1031" alt="" style="width:451.3pt;height:.05pt;mso-width-percent:0;mso-height-percent:0;mso-width-percent:0;mso-height-percent:0" o:hralign="center" o:hrstd="t" o:hr="t"/>
        </w:pict>
      </w:r>
    </w:p>
    <w:p w14:paraId="2DF25533" w14:textId="77777777" w:rsidR="00107452" w:rsidRDefault="000A513A">
      <w:r>
        <w:rPr>
          <w:noProof/>
        </w:rPr>
        <w:lastRenderedPageBreak/>
        <w:pict w14:anchorId="025AF1D4">
          <v:rect id="_x0000_i1030" alt="" style="width:451.3pt;height:.05pt;mso-width-percent:0;mso-height-percent:0;mso-width-percent:0;mso-height-percent:0" o:hralign="center" o:hrstd="t" o:hr="t"/>
        </w:pict>
      </w:r>
    </w:p>
    <w:p w14:paraId="44BB4644" w14:textId="77777777" w:rsidR="00107452" w:rsidRDefault="000A513A">
      <w:r>
        <w:rPr>
          <w:noProof/>
        </w:rPr>
        <w:pict w14:anchorId="62542E76">
          <v:rect id="_x0000_i1029" alt="" style="width:451.3pt;height:.05pt;mso-width-percent:0;mso-height-percent:0;mso-width-percent:0;mso-height-percent:0" o:hralign="center" o:hrstd="t" o:hr="t"/>
        </w:pict>
      </w:r>
    </w:p>
    <w:p w14:paraId="5F837625" w14:textId="77777777" w:rsidR="00107452" w:rsidRDefault="00000000">
      <w:pPr>
        <w:pStyle w:val="Heading2"/>
      </w:pPr>
      <w:bookmarkStart w:id="7" w:name="additional-information"/>
      <w:bookmarkEnd w:id="6"/>
      <w:r>
        <w:t>8. Additional Information</w:t>
      </w:r>
    </w:p>
    <w:p w14:paraId="5158424E" w14:textId="77777777" w:rsidR="00107452" w:rsidRDefault="00000000">
      <w:pPr>
        <w:pStyle w:val="FirstParagraph"/>
      </w:pPr>
      <w:r>
        <w:t>Do you hold a full, clean UK driving licence?</w:t>
      </w:r>
      <w:r>
        <w:br/>
        <w:t>☐ Yes ☐ No</w:t>
      </w:r>
    </w:p>
    <w:p w14:paraId="41F49482" w14:textId="77777777" w:rsidR="00107452" w:rsidRDefault="00000000">
      <w:pPr>
        <w:pStyle w:val="BodyText"/>
      </w:pPr>
      <w:r>
        <w:t>Are you willing to undergo an Enhanced DBS check?</w:t>
      </w:r>
      <w:r>
        <w:br/>
        <w:t>☐ Yes ☐ No</w:t>
      </w:r>
    </w:p>
    <w:p w14:paraId="5EF227D3" w14:textId="77777777" w:rsidR="00107452" w:rsidRDefault="00000000">
      <w:pPr>
        <w:pStyle w:val="BodyText"/>
      </w:pPr>
      <w:r>
        <w:t>Please provide any additional information you feel is relevant:</w:t>
      </w:r>
    </w:p>
    <w:p w14:paraId="0AEEB960" w14:textId="77777777" w:rsidR="00107452" w:rsidRDefault="000A513A">
      <w:r>
        <w:rPr>
          <w:noProof/>
        </w:rPr>
        <w:pict w14:anchorId="2B6061B3">
          <v:rect id="_x0000_i1028" alt="" style="width:451.3pt;height:.05pt;mso-width-percent:0;mso-height-percent:0;mso-width-percent:0;mso-height-percent:0" o:hralign="center" o:hrstd="t" o:hr="t"/>
        </w:pict>
      </w:r>
    </w:p>
    <w:p w14:paraId="034A44B0" w14:textId="77777777" w:rsidR="00107452" w:rsidRDefault="000A513A">
      <w:r>
        <w:rPr>
          <w:noProof/>
        </w:rPr>
        <w:pict w14:anchorId="71127F33">
          <v:rect id="_x0000_i1027" alt="" style="width:451.3pt;height:.05pt;mso-width-percent:0;mso-height-percent:0;mso-width-percent:0;mso-height-percent:0" o:hralign="center" o:hrstd="t" o:hr="t"/>
        </w:pict>
      </w:r>
    </w:p>
    <w:p w14:paraId="5339B8E0" w14:textId="77777777" w:rsidR="00107452" w:rsidRDefault="000A513A">
      <w:r>
        <w:rPr>
          <w:noProof/>
        </w:rPr>
        <w:pict w14:anchorId="2DBFD6EE">
          <v:rect id="_x0000_i1026" alt="" style="width:451.3pt;height:.05pt;mso-width-percent:0;mso-height-percent:0;mso-width-percent:0;mso-height-percent:0" o:hralign="center" o:hrstd="t" o:hr="t"/>
        </w:pict>
      </w:r>
    </w:p>
    <w:p w14:paraId="68765845" w14:textId="77777777" w:rsidR="00107452" w:rsidRDefault="00000000">
      <w:pPr>
        <w:pStyle w:val="Heading2"/>
      </w:pPr>
      <w:bookmarkStart w:id="8" w:name="references"/>
      <w:bookmarkEnd w:id="7"/>
      <w:r>
        <w:t>9. References</w:t>
      </w:r>
    </w:p>
    <w:p w14:paraId="1F253951" w14:textId="77777777" w:rsidR="00107452" w:rsidRDefault="00000000">
      <w:pPr>
        <w:pStyle w:val="FirstParagraph"/>
      </w:pPr>
      <w:r>
        <w:t>Please provide details of two referees (one must be your most recent employer):</w:t>
      </w:r>
    </w:p>
    <w:p w14:paraId="7214A1A1" w14:textId="77777777" w:rsidR="00107452" w:rsidRDefault="00000000">
      <w:pPr>
        <w:pStyle w:val="BodyText"/>
      </w:pPr>
      <w:r>
        <w:rPr>
          <w:b/>
          <w:bCs/>
        </w:rPr>
        <w:t>Referee 1</w:t>
      </w:r>
      <w:r>
        <w:t xml:space="preserve"> Name: ___________________________</w:t>
      </w:r>
    </w:p>
    <w:p w14:paraId="1C898916" w14:textId="77777777" w:rsidR="00107452" w:rsidRDefault="00000000">
      <w:pPr>
        <w:pStyle w:val="BodyText"/>
      </w:pPr>
      <w:r>
        <w:t>Relationship: ___________________________</w:t>
      </w:r>
    </w:p>
    <w:p w14:paraId="635CE489" w14:textId="77777777" w:rsidR="00107452" w:rsidRDefault="00000000">
      <w:pPr>
        <w:pStyle w:val="BodyText"/>
      </w:pPr>
      <w:r>
        <w:t>Organisation: ___________________________</w:t>
      </w:r>
    </w:p>
    <w:p w14:paraId="7DB849E9" w14:textId="77777777" w:rsidR="00107452" w:rsidRDefault="00000000">
      <w:pPr>
        <w:pStyle w:val="BodyText"/>
      </w:pPr>
      <w:r>
        <w:t>Email: ___________________________</w:t>
      </w:r>
    </w:p>
    <w:p w14:paraId="21F8704C" w14:textId="77777777" w:rsidR="00107452" w:rsidRDefault="00000000">
      <w:pPr>
        <w:pStyle w:val="BodyText"/>
      </w:pPr>
      <w:r>
        <w:t>Phone: ___________________________</w:t>
      </w:r>
    </w:p>
    <w:p w14:paraId="52F8E8CD" w14:textId="77777777" w:rsidR="00107452" w:rsidRDefault="00000000">
      <w:pPr>
        <w:pStyle w:val="BodyText"/>
      </w:pPr>
      <w:r>
        <w:rPr>
          <w:b/>
          <w:bCs/>
        </w:rPr>
        <w:t>Referee 2</w:t>
      </w:r>
      <w:r>
        <w:t xml:space="preserve"> Name: ___________________________</w:t>
      </w:r>
    </w:p>
    <w:p w14:paraId="3207EE78" w14:textId="77777777" w:rsidR="00107452" w:rsidRDefault="00000000">
      <w:pPr>
        <w:pStyle w:val="BodyText"/>
      </w:pPr>
      <w:r>
        <w:t>Relationship: ___________________________</w:t>
      </w:r>
    </w:p>
    <w:p w14:paraId="75543DF1" w14:textId="77777777" w:rsidR="00107452" w:rsidRDefault="00000000">
      <w:pPr>
        <w:pStyle w:val="BodyText"/>
      </w:pPr>
      <w:r>
        <w:t>Organisation: ___________________________</w:t>
      </w:r>
    </w:p>
    <w:p w14:paraId="3BD94A46" w14:textId="77777777" w:rsidR="00107452" w:rsidRDefault="00000000">
      <w:pPr>
        <w:pStyle w:val="BodyText"/>
      </w:pPr>
      <w:r>
        <w:t>Email: ___________________________</w:t>
      </w:r>
    </w:p>
    <w:p w14:paraId="1A0345DC" w14:textId="77777777" w:rsidR="00107452" w:rsidRDefault="00000000">
      <w:pPr>
        <w:pStyle w:val="BodyText"/>
      </w:pPr>
      <w:r>
        <w:t>Phone: ___________________________</w:t>
      </w:r>
    </w:p>
    <w:p w14:paraId="0A9BC804" w14:textId="77777777" w:rsidR="00107452" w:rsidRDefault="000A513A">
      <w:r>
        <w:rPr>
          <w:noProof/>
        </w:rPr>
        <w:pict w14:anchorId="6374F218">
          <v:rect id="_x0000_i1025" alt="" style="width:451.3pt;height:.05pt;mso-width-percent:0;mso-height-percent:0;mso-width-percent:0;mso-height-percent:0" o:hralign="center" o:hrstd="t" o:hr="t"/>
        </w:pict>
      </w:r>
    </w:p>
    <w:p w14:paraId="1554F2AF" w14:textId="77777777" w:rsidR="00107452" w:rsidRDefault="00000000">
      <w:pPr>
        <w:pStyle w:val="Heading2"/>
      </w:pPr>
      <w:bookmarkStart w:id="9" w:name="declaration"/>
      <w:bookmarkEnd w:id="8"/>
      <w:r>
        <w:t>10. Declaration</w:t>
      </w:r>
    </w:p>
    <w:p w14:paraId="76EEE402" w14:textId="77777777" w:rsidR="00107452" w:rsidRDefault="00000000">
      <w:pPr>
        <w:pStyle w:val="FirstParagraph"/>
      </w:pPr>
      <w:r>
        <w:t>I confirm that the information provided in this application is true and complete to the best of my knowledge.</w:t>
      </w:r>
    </w:p>
    <w:p w14:paraId="45AE2905" w14:textId="77777777" w:rsidR="00107452" w:rsidRDefault="00000000">
      <w:pPr>
        <w:pStyle w:val="BodyText"/>
      </w:pPr>
      <w:r>
        <w:t>Name: ___________________________</w:t>
      </w:r>
    </w:p>
    <w:p w14:paraId="45688E3E" w14:textId="77777777" w:rsidR="00107452" w:rsidRDefault="00000000">
      <w:pPr>
        <w:pStyle w:val="BodyText"/>
      </w:pPr>
      <w:r>
        <w:lastRenderedPageBreak/>
        <w:t>Signature: ___________________________</w:t>
      </w:r>
    </w:p>
    <w:p w14:paraId="5725A9CD" w14:textId="77777777" w:rsidR="00107452" w:rsidRDefault="00000000">
      <w:pPr>
        <w:pStyle w:val="BodyText"/>
      </w:pPr>
      <w:r>
        <w:t>Date: ___________________________</w:t>
      </w:r>
      <w:bookmarkEnd w:id="9"/>
    </w:p>
    <w:sectPr w:rsidR="0010745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86B3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72382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7452"/>
    <w:rsid w:val="000A513A"/>
    <w:rsid w:val="00107452"/>
    <w:rsid w:val="0090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35562"/>
  <w15:docId w15:val="{337861D4-1ACB-8743-A21D-064CF0D25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1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Kennedy</dc:creator>
  <cp:keywords/>
  <cp:lastModifiedBy>Emma Kennedy</cp:lastModifiedBy>
  <cp:revision>2</cp:revision>
  <dcterms:created xsi:type="dcterms:W3CDTF">2026-03-25T18:37:00Z</dcterms:created>
  <dcterms:modified xsi:type="dcterms:W3CDTF">2026-03-25T18:37:00Z</dcterms:modified>
</cp:coreProperties>
</file>